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43578" w14:textId="77777777" w:rsidR="007F1B1B" w:rsidRDefault="00536AF1">
      <w:pPr>
        <w:pStyle w:val="a4"/>
      </w:pPr>
      <w:r>
        <w:t>Отчёт по лабораторной работе №3</w:t>
      </w:r>
    </w:p>
    <w:p w14:paraId="43140DE4" w14:textId="77777777" w:rsidR="007F1B1B" w:rsidRDefault="00536AF1">
      <w:pPr>
        <w:pStyle w:val="a5"/>
      </w:pPr>
      <w:r>
        <w:t>Модель боевых действий</w:t>
      </w:r>
    </w:p>
    <w:p w14:paraId="7365C0BD" w14:textId="77777777" w:rsidR="007F1B1B" w:rsidRDefault="00536AF1">
      <w:pPr>
        <w:pStyle w:val="Author"/>
      </w:pPr>
      <w:r>
        <w:t>Кондрашина Мар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21749760"/>
        <w:docPartObj>
          <w:docPartGallery w:val="Table of Contents"/>
          <w:docPartUnique/>
        </w:docPartObj>
      </w:sdtPr>
      <w:sdtEndPr/>
      <w:sdtContent>
        <w:p w14:paraId="219FF57E" w14:textId="77777777" w:rsidR="007F1B1B" w:rsidRDefault="00536AF1">
          <w:pPr>
            <w:pStyle w:val="ae"/>
          </w:pPr>
          <w:r>
            <w:t>Содержание</w:t>
          </w:r>
        </w:p>
        <w:p w14:paraId="1099ACBB" w14:textId="77777777" w:rsidR="0000161E" w:rsidRDefault="00536AF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442253" w:history="1">
            <w:r w:rsidR="0000161E" w:rsidRPr="0035393D">
              <w:rPr>
                <w:rStyle w:val="ad"/>
                <w:noProof/>
              </w:rPr>
              <w:t>1</w:t>
            </w:r>
            <w:r w:rsidR="0000161E">
              <w:rPr>
                <w:noProof/>
              </w:rPr>
              <w:tab/>
            </w:r>
            <w:r w:rsidR="0000161E" w:rsidRPr="0035393D">
              <w:rPr>
                <w:rStyle w:val="ad"/>
                <w:noProof/>
              </w:rPr>
              <w:t>Цель работы</w:t>
            </w:r>
            <w:r w:rsidR="0000161E">
              <w:rPr>
                <w:noProof/>
                <w:webHidden/>
              </w:rPr>
              <w:tab/>
            </w:r>
            <w:r w:rsidR="0000161E">
              <w:rPr>
                <w:noProof/>
                <w:webHidden/>
              </w:rPr>
              <w:fldChar w:fldCharType="begin"/>
            </w:r>
            <w:r w:rsidR="0000161E">
              <w:rPr>
                <w:noProof/>
                <w:webHidden/>
              </w:rPr>
              <w:instrText xml:space="preserve"> PAGEREF _Toc96442253 \h </w:instrText>
            </w:r>
            <w:r w:rsidR="0000161E">
              <w:rPr>
                <w:noProof/>
                <w:webHidden/>
              </w:rPr>
            </w:r>
            <w:r w:rsidR="0000161E">
              <w:rPr>
                <w:noProof/>
                <w:webHidden/>
              </w:rPr>
              <w:fldChar w:fldCharType="separate"/>
            </w:r>
            <w:r w:rsidR="0000161E">
              <w:rPr>
                <w:noProof/>
                <w:webHidden/>
              </w:rPr>
              <w:t>1</w:t>
            </w:r>
            <w:r w:rsidR="0000161E">
              <w:rPr>
                <w:noProof/>
                <w:webHidden/>
              </w:rPr>
              <w:fldChar w:fldCharType="end"/>
            </w:r>
          </w:hyperlink>
        </w:p>
        <w:p w14:paraId="7284401F" w14:textId="77777777" w:rsidR="0000161E" w:rsidRDefault="0000161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442254" w:history="1">
            <w:r w:rsidRPr="0035393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5393D">
              <w:rPr>
                <w:rStyle w:val="ad"/>
                <w:noProof/>
              </w:rPr>
              <w:t>Задание. Вариант 3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42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CDC52" w14:textId="77777777" w:rsidR="0000161E" w:rsidRDefault="0000161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442255" w:history="1">
            <w:r w:rsidRPr="0035393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5393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42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D27C1" w14:textId="77777777" w:rsidR="0000161E" w:rsidRDefault="0000161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442256" w:history="1">
            <w:r w:rsidRPr="0035393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5393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42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AFB85" w14:textId="77777777" w:rsidR="0000161E" w:rsidRDefault="0000161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442257" w:history="1">
            <w:r w:rsidRPr="0035393D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5393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42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FE014" w14:textId="77777777" w:rsidR="0000161E" w:rsidRDefault="0000161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442258" w:history="1">
            <w:r w:rsidRPr="0035393D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35393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42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43309" w14:textId="77777777" w:rsidR="007F1B1B" w:rsidRDefault="00536AF1">
          <w:r>
            <w:fldChar w:fldCharType="end"/>
          </w:r>
        </w:p>
      </w:sdtContent>
    </w:sdt>
    <w:p w14:paraId="78E6BCF4" w14:textId="77777777" w:rsidR="007F1B1B" w:rsidRDefault="00536AF1">
      <w:pPr>
        <w:pStyle w:val="1"/>
      </w:pPr>
      <w:bookmarkStart w:id="0" w:name="цель-работы"/>
      <w:bookmarkStart w:id="1" w:name="_Toc96442253"/>
      <w:r>
        <w:rPr>
          <w:rStyle w:val="SectionNumber"/>
        </w:rPr>
        <w:t>1</w:t>
      </w:r>
      <w:r>
        <w:tab/>
        <w:t>Цель работы</w:t>
      </w:r>
      <w:bookmarkEnd w:id="1"/>
    </w:p>
    <w:p w14:paraId="46EBD0EE" w14:textId="77777777" w:rsidR="007F1B1B" w:rsidRDefault="00536AF1">
      <w:pPr>
        <w:pStyle w:val="FirstParagraph"/>
      </w:pPr>
      <w:r>
        <w:t>Научиться строить модель боевых действий.</w:t>
      </w:r>
    </w:p>
    <w:p w14:paraId="5FBB10B4" w14:textId="77777777" w:rsidR="007F1B1B" w:rsidRDefault="00536AF1">
      <w:pPr>
        <w:pStyle w:val="1"/>
      </w:pPr>
      <w:bookmarkStart w:id="2" w:name="задание.-вариант-34"/>
      <w:bookmarkStart w:id="3" w:name="_Toc96442254"/>
      <w:bookmarkEnd w:id="0"/>
      <w:r>
        <w:rPr>
          <w:rStyle w:val="SectionNumber"/>
        </w:rPr>
        <w:t>2</w:t>
      </w:r>
      <w:r>
        <w:tab/>
        <w:t>Задание. Вариант 34</w:t>
      </w:r>
      <w:bookmarkEnd w:id="3"/>
    </w:p>
    <w:p w14:paraId="267CA5DB" w14:textId="77777777" w:rsidR="007F1B1B" w:rsidRDefault="00536AF1">
      <w:pPr>
        <w:pStyle w:val="FirstParagraph"/>
      </w:pPr>
      <w:r>
        <w:t>Выполнить лабораторную работу №3 согласно своему варианту(34), сделать по ней отчет.</w:t>
      </w:r>
    </w:p>
    <w:p w14:paraId="16F37B95" w14:textId="77777777" w:rsidR="007F1B1B" w:rsidRDefault="00536AF1">
      <w:pPr>
        <w:pStyle w:val="a0"/>
      </w:pPr>
      <w:r>
        <w:t xml:space="preserve">Условие задачи: Между страной Х и страной У 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 В начальный мом</w:t>
      </w:r>
      <w:r>
        <w:t xml:space="preserve">ент времени страна Х имеет армию численностью 150 000 человек, а в распоряжении страны У армия численностью в 100 000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епрерывные функции.</w:t>
      </w:r>
    </w:p>
    <w:p w14:paraId="15D8BF60" w14:textId="77777777" w:rsidR="007F1B1B" w:rsidRDefault="00536AF1">
      <w:pPr>
        <w:pStyle w:val="a0"/>
      </w:pPr>
      <w:r>
        <w:t>Постройте гра</w:t>
      </w:r>
      <w:r>
        <w:t>фики изменения численности войск армии Х и армии У для следующих случаев:</w:t>
      </w:r>
    </w:p>
    <w:p w14:paraId="37327ADA" w14:textId="77777777" w:rsidR="007F1B1B" w:rsidRDefault="00536AF1">
      <w:pPr>
        <w:pStyle w:val="Compact"/>
        <w:numPr>
          <w:ilvl w:val="0"/>
          <w:numId w:val="2"/>
        </w:numPr>
      </w:pPr>
      <w:r>
        <w:t>Модель боевых действий между регулярными войсками</w:t>
      </w:r>
    </w:p>
    <w:p w14:paraId="269FC0C8" w14:textId="77777777" w:rsidR="007F1B1B" w:rsidRDefault="00536AF1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45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5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8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14:paraId="59B38C5A" w14:textId="77777777" w:rsidR="007F1B1B" w:rsidRDefault="00536AF1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45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45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8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14:paraId="581C2E6A" w14:textId="77777777" w:rsidR="007F1B1B" w:rsidRDefault="00536AF1">
      <w:pPr>
        <w:pStyle w:val="Compact"/>
        <w:numPr>
          <w:ilvl w:val="0"/>
          <w:numId w:val="3"/>
        </w:numPr>
      </w:pPr>
      <w:r>
        <w:t>Модель ведение боевых действий с участием регулярных вой</w:t>
      </w:r>
      <w:r>
        <w:t>ск и партизанских отрядов</w:t>
      </w:r>
    </w:p>
    <w:p w14:paraId="4C2D6A8E" w14:textId="77777777" w:rsidR="007F1B1B" w:rsidRDefault="00536AF1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31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79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055D9F75" w14:textId="77777777" w:rsidR="007F1B1B" w:rsidRDefault="00536AF1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41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32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73BB051F" w14:textId="77777777" w:rsidR="007F1B1B" w:rsidRDefault="00536AF1">
      <w:pPr>
        <w:pStyle w:val="FirstParagraph"/>
      </w:pPr>
      <w:r>
        <w:t>[1]</w:t>
      </w:r>
    </w:p>
    <w:p w14:paraId="68C06A40" w14:textId="77777777" w:rsidR="007F1B1B" w:rsidRDefault="00536AF1">
      <w:pPr>
        <w:pStyle w:val="1"/>
      </w:pPr>
      <w:bookmarkStart w:id="4" w:name="теоретическое-введение"/>
      <w:bookmarkStart w:id="5" w:name="_Toc96442255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38B8F9FC" w14:textId="77777777" w:rsidR="007F1B1B" w:rsidRDefault="00536AF1">
      <w:pPr>
        <w:pStyle w:val="FirstParagraph"/>
      </w:pPr>
      <w:r>
        <w:t>Моделирование боевых и военных действий является важнейшей научной и практической задачей, направленной на предоставление командованию количественных оснований для принятия решений.[2]</w:t>
      </w:r>
    </w:p>
    <w:p w14:paraId="2B5AFF22" w14:textId="77777777" w:rsidR="007F1B1B" w:rsidRDefault="00536AF1">
      <w:pPr>
        <w:pStyle w:val="a0"/>
      </w:pPr>
      <w:r>
        <w:t>Целью моделирования является прогнозирование средних количеств пораженн</w:t>
      </w:r>
      <w:r>
        <w:t>ых и непораженных боевых единиц каждой группировки на любой момент времени.[3]</w:t>
      </w:r>
    </w:p>
    <w:p w14:paraId="5CFA72DF" w14:textId="77777777" w:rsidR="007F1B1B" w:rsidRDefault="00536AF1">
      <w:pPr>
        <w:pStyle w:val="1"/>
      </w:pPr>
      <w:bookmarkStart w:id="6" w:name="выполнение-лабораторной-работы"/>
      <w:bookmarkStart w:id="7" w:name="_Toc96442256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0F15C5B5" w14:textId="77777777" w:rsidR="007F1B1B" w:rsidRDefault="00536AF1">
      <w:pPr>
        <w:pStyle w:val="Compact"/>
        <w:numPr>
          <w:ilvl w:val="0"/>
          <w:numId w:val="4"/>
        </w:numPr>
      </w:pPr>
      <w:r>
        <w:t>Модель боевых действий между регулярными войсками</w:t>
      </w:r>
    </w:p>
    <w:p w14:paraId="514E6B6C" w14:textId="77777777" w:rsidR="007F1B1B" w:rsidRDefault="00536AF1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45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5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8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14:paraId="487BF0B1" w14:textId="77777777" w:rsidR="007F1B1B" w:rsidRDefault="00536AF1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45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45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8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14:paraId="55CD83B3" w14:textId="77777777" w:rsidR="007F1B1B" w:rsidRDefault="00536AF1">
      <w:pPr>
        <w:pStyle w:val="FirstParagraph"/>
      </w:pPr>
      <w:r>
        <w:t>Численность регуля</w:t>
      </w:r>
      <w:r>
        <w:t>рных войск определяется тремя факторами:</w:t>
      </w:r>
    </w:p>
    <w:p w14:paraId="48425C38" w14:textId="77777777" w:rsidR="007F1B1B" w:rsidRDefault="00536AF1">
      <w:pPr>
        <w:pStyle w:val="Compact"/>
        <w:numPr>
          <w:ilvl w:val="0"/>
          <w:numId w:val="5"/>
        </w:numPr>
      </w:pPr>
      <w:r>
        <w:t>скорость уменьшения численности войск из-за причин, не связанных с боевыми действиями (болезни, травмы, дезертирство);</w:t>
      </w:r>
    </w:p>
    <w:p w14:paraId="34D8A34A" w14:textId="77777777" w:rsidR="007F1B1B" w:rsidRDefault="00536AF1">
      <w:pPr>
        <w:pStyle w:val="Compact"/>
        <w:numPr>
          <w:ilvl w:val="0"/>
          <w:numId w:val="5"/>
        </w:numPr>
      </w:pPr>
      <w:r>
        <w:t>скорость потерь, обусловленных боевыми действиями противоборствующих сторон (что связанно с качеством стратегии, уровнем вооружения, проф</w:t>
      </w:r>
      <w:r>
        <w:t>ессионализмом солдат и т.п.);</w:t>
      </w:r>
    </w:p>
    <w:p w14:paraId="75FD2AA4" w14:textId="77777777" w:rsidR="007F1B1B" w:rsidRDefault="00536AF1">
      <w:pPr>
        <w:pStyle w:val="Compact"/>
        <w:numPr>
          <w:ilvl w:val="0"/>
          <w:numId w:val="5"/>
        </w:numPr>
      </w:pPr>
      <w:r>
        <w:t>скорость поступления подкрепления (задаётся некоторой функцией от времени).</w:t>
      </w:r>
    </w:p>
    <w:p w14:paraId="0C59D0D7" w14:textId="77777777" w:rsidR="007F1B1B" w:rsidRDefault="00536AF1">
      <w:pPr>
        <w:pStyle w:val="FirstParagraph"/>
      </w:pPr>
      <w:r>
        <w:t>В этом случае модель боевых действий между регулярными войсками описывается следующим образом:</w:t>
      </w:r>
    </w:p>
    <w:p w14:paraId="6CAD73F0" w14:textId="77777777" w:rsidR="007F1B1B" w:rsidRDefault="00536AF1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5545A1FE" w14:textId="77777777" w:rsidR="007F1B1B" w:rsidRDefault="00536AF1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6B646503" w14:textId="77777777" w:rsidR="007F1B1B" w:rsidRDefault="00536AF1">
      <w:pPr>
        <w:pStyle w:val="FirstParagraph"/>
      </w:pPr>
      <w:r>
        <w:t xml:space="preserve">Потери, не связанные с боевыми действиями, описывают члены и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отражают потери на поле боя. Коэффициенты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 у и х соответственно,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величины, характеризующие степень влияния различных </w:t>
      </w:r>
      <w:r>
        <w:lastRenderedPageBreak/>
        <w:t xml:space="preserve">факторов на потери. Функции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учитывают возможность подхода подкрепления к войскам Х и У в течение одного дня</w:t>
      </w:r>
      <w:r>
        <w:t>.</w:t>
      </w:r>
    </w:p>
    <w:p w14:paraId="058418D5" w14:textId="77777777" w:rsidR="007F1B1B" w:rsidRDefault="00536AF1">
      <w:pPr>
        <w:pStyle w:val="a0"/>
      </w:pPr>
      <w:r>
        <w:t xml:space="preserve">Данные коэффициенты при условии моей задачи имеют значения: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5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5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5</m:t>
        </m:r>
      </m:oMath>
      <w:r>
        <w:t xml:space="preserve">,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5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8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8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. А также начальные услов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000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000</m:t>
        </m:r>
      </m:oMath>
    </w:p>
    <w:p w14:paraId="37B956DB" w14:textId="77777777" w:rsidR="007F1B1B" w:rsidRDefault="00536AF1">
      <w:pPr>
        <w:pStyle w:val="a0"/>
      </w:pPr>
      <w:r>
        <w:t>Код программы: (fig. 1)</w:t>
      </w:r>
    </w:p>
    <w:p w14:paraId="5C45E13B" w14:textId="77777777" w:rsidR="007F1B1B" w:rsidRDefault="00536AF1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7257F5E9" wp14:editId="3381E913">
            <wp:extent cx="4038600" cy="2705100"/>
            <wp:effectExtent l="0" t="0" r="0" b="0"/>
            <wp:docPr id="24" name="Picture" descr="Figure 1: Код программы для модели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3p/c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FDE6DD2" w14:textId="77777777" w:rsidR="007F1B1B" w:rsidRDefault="00536AF1">
      <w:pPr>
        <w:pStyle w:val="ImageCaption"/>
      </w:pPr>
      <w:r>
        <w:t>Figure 1: Код программы для модели боевых д</w:t>
      </w:r>
      <w:r>
        <w:t>ействий между регулярными войсками</w:t>
      </w:r>
    </w:p>
    <w:p w14:paraId="132805E1" w14:textId="77777777" w:rsidR="007F1B1B" w:rsidRDefault="00536AF1">
      <w:pPr>
        <w:pStyle w:val="a0"/>
      </w:pPr>
      <w:r>
        <w:t>График: (fig. 2)</w:t>
      </w:r>
    </w:p>
    <w:p w14:paraId="0176547F" w14:textId="77777777" w:rsidR="007F1B1B" w:rsidRDefault="00536AF1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19D75A71" wp14:editId="75B56109">
            <wp:extent cx="5334000" cy="2585376"/>
            <wp:effectExtent l="0" t="0" r="0" b="0"/>
            <wp:docPr id="28" name="Picture" descr="Figure 2: Изменение численности армии X и Y в процессе боевых действий при условии участия только регулярных вой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lab3p/g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39431C0" w14:textId="77777777" w:rsidR="007F1B1B" w:rsidRDefault="00536AF1">
      <w:pPr>
        <w:pStyle w:val="ImageCaption"/>
      </w:pPr>
      <w:r>
        <w:t>Figure 2: Изменение численности армии X и Y в процессе боевых действий при условии участия только регулярных войск</w:t>
      </w:r>
    </w:p>
    <w:p w14:paraId="574573A2" w14:textId="77777777" w:rsidR="007F1B1B" w:rsidRDefault="00536AF1">
      <w:pPr>
        <w:pStyle w:val="Compact"/>
        <w:numPr>
          <w:ilvl w:val="0"/>
          <w:numId w:val="6"/>
        </w:numPr>
      </w:pPr>
      <w:r>
        <w:t>Модель ведение боевых действий с участием регулярных войск и партизанских отрядов</w:t>
      </w:r>
    </w:p>
    <w:p w14:paraId="1E71EDE0" w14:textId="77777777" w:rsidR="007F1B1B" w:rsidRDefault="00536AF1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31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79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13BF6845" w14:textId="77777777" w:rsidR="007F1B1B" w:rsidRDefault="00536AF1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41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32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310FD3E4" w14:textId="77777777" w:rsidR="007F1B1B" w:rsidRDefault="00536AF1">
      <w:pPr>
        <w:pStyle w:val="FirstParagraph"/>
      </w:pPr>
      <w:r>
        <w:t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</w:t>
      </w:r>
      <w:r>
        <w:t>ействовать неизбирательно, по площадям,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</w:t>
      </w:r>
      <w:r>
        <w:t>ти самих партизан. В результате модель принимает вид:</w:t>
      </w:r>
    </w:p>
    <w:p w14:paraId="4740ADD7" w14:textId="77777777" w:rsidR="007F1B1B" w:rsidRDefault="00536AF1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1759ED0C" w14:textId="77777777" w:rsidR="007F1B1B" w:rsidRDefault="00536AF1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6FE793F6" w14:textId="77777777" w:rsidR="007F1B1B" w:rsidRDefault="00536AF1">
      <w:pPr>
        <w:pStyle w:val="FirstParagraph"/>
      </w:pPr>
      <w:r>
        <w:t>В этой системе все величины имею тот же смысл, что и в предыдущем.</w:t>
      </w:r>
    </w:p>
    <w:p w14:paraId="222443D3" w14:textId="77777777" w:rsidR="007F1B1B" w:rsidRDefault="00536AF1">
      <w:pPr>
        <w:pStyle w:val="a0"/>
      </w:pPr>
      <w:r>
        <w:t xml:space="preserve">Данные коэффициенты при условии моей задачи имеют значения: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1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9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1</m:t>
        </m:r>
      </m:oMath>
      <w:r>
        <w:t xml:space="preserve">,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2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А также начальные услов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000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000</m:t>
        </m:r>
      </m:oMath>
    </w:p>
    <w:p w14:paraId="644AA814" w14:textId="77777777" w:rsidR="007F1B1B" w:rsidRDefault="00536AF1">
      <w:pPr>
        <w:pStyle w:val="a0"/>
      </w:pPr>
      <w:r>
        <w:t>Код программы: (fig. 3)</w:t>
      </w:r>
    </w:p>
    <w:p w14:paraId="1F1EEA79" w14:textId="77777777" w:rsidR="007F1B1B" w:rsidRDefault="00536AF1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4A589B1E" wp14:editId="4443A9B0">
            <wp:extent cx="4057650" cy="2667000"/>
            <wp:effectExtent l="0" t="0" r="0" b="0"/>
            <wp:docPr id="32" name="Picture" descr="Figure 3: Код программы для модели боевых действий между регулярными войсками и партизанских отряд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lab3p/c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015EA52" w14:textId="77777777" w:rsidR="007F1B1B" w:rsidRDefault="00536AF1">
      <w:pPr>
        <w:pStyle w:val="ImageCaption"/>
      </w:pPr>
      <w:r>
        <w:t xml:space="preserve">Figure 3: Код программы для модели боевых действий </w:t>
      </w:r>
      <w:r>
        <w:t>между регулярными войсками и партизанских отрядов</w:t>
      </w:r>
    </w:p>
    <w:p w14:paraId="63CAEE67" w14:textId="77777777" w:rsidR="007F1B1B" w:rsidRDefault="00536AF1">
      <w:pPr>
        <w:pStyle w:val="a0"/>
      </w:pPr>
      <w:r>
        <w:t>График: (fig. 4)</w:t>
      </w:r>
    </w:p>
    <w:p w14:paraId="7B28E279" w14:textId="77777777" w:rsidR="007F1B1B" w:rsidRDefault="00536AF1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72D18BF7" wp14:editId="6BF38A6C">
            <wp:extent cx="5334000" cy="2587557"/>
            <wp:effectExtent l="0" t="0" r="0" b="0"/>
            <wp:docPr id="36" name="Picture" descr="Figure 4: Изменение численности армии X и Y в процессе боевых действий при условии участия регулярных войск и партизанских отряд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3p/g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A852980" w14:textId="77777777" w:rsidR="007F1B1B" w:rsidRDefault="00536AF1">
      <w:pPr>
        <w:pStyle w:val="ImageCaption"/>
      </w:pPr>
      <w:r>
        <w:t>Figure 4: Изменение численности армии X и Y в процессе боевых действий при условии участия регулярных войск и партизанских отрядов</w:t>
      </w:r>
    </w:p>
    <w:p w14:paraId="119602EC" w14:textId="77777777" w:rsidR="007F1B1B" w:rsidRDefault="00536AF1">
      <w:pPr>
        <w:pStyle w:val="1"/>
      </w:pPr>
      <w:bookmarkStart w:id="12" w:name="выводы"/>
      <w:bookmarkStart w:id="13" w:name="_Toc96442257"/>
      <w:bookmarkEnd w:id="6"/>
      <w:r>
        <w:rPr>
          <w:rStyle w:val="SectionNumber"/>
        </w:rPr>
        <w:t>5</w:t>
      </w:r>
      <w:r>
        <w:tab/>
        <w:t>Выводы</w:t>
      </w:r>
      <w:bookmarkEnd w:id="13"/>
    </w:p>
    <w:p w14:paraId="42FACF08" w14:textId="77777777" w:rsidR="007F1B1B" w:rsidRDefault="00536AF1">
      <w:pPr>
        <w:pStyle w:val="Compact"/>
        <w:numPr>
          <w:ilvl w:val="0"/>
          <w:numId w:val="7"/>
        </w:numPr>
      </w:pPr>
      <w:r>
        <w:t>Выполнила лабораторную работу №3.</w:t>
      </w:r>
    </w:p>
    <w:p w14:paraId="2AE541B2" w14:textId="77777777" w:rsidR="007F1B1B" w:rsidRDefault="00536AF1">
      <w:pPr>
        <w:pStyle w:val="Compact"/>
        <w:numPr>
          <w:ilvl w:val="0"/>
          <w:numId w:val="7"/>
        </w:numPr>
      </w:pPr>
      <w:r>
        <w:t>Познакомилась с написанием модели боевых действий.</w:t>
      </w:r>
    </w:p>
    <w:p w14:paraId="381610B2" w14:textId="77777777" w:rsidR="007F1B1B" w:rsidRDefault="00536AF1">
      <w:pPr>
        <w:pStyle w:val="Compact"/>
        <w:numPr>
          <w:ilvl w:val="0"/>
          <w:numId w:val="7"/>
        </w:numPr>
      </w:pPr>
      <w:r>
        <w:t>Познакомилась с написанием мате</w:t>
      </w:r>
      <w:r>
        <w:t>матических моделей при использованиии openmodelica.</w:t>
      </w:r>
    </w:p>
    <w:p w14:paraId="418B5DFF" w14:textId="77777777" w:rsidR="007F1B1B" w:rsidRDefault="00536AF1">
      <w:pPr>
        <w:pStyle w:val="1"/>
      </w:pPr>
      <w:bookmarkStart w:id="14" w:name="список-литературы"/>
      <w:bookmarkStart w:id="15" w:name="_Toc96442258"/>
      <w:bookmarkEnd w:id="12"/>
      <w:r>
        <w:rPr>
          <w:rStyle w:val="SectionNumber"/>
        </w:rPr>
        <w:t>6</w:t>
      </w:r>
      <w:r>
        <w:tab/>
        <w:t>Список литературы</w:t>
      </w:r>
      <w:bookmarkEnd w:id="15"/>
    </w:p>
    <w:p w14:paraId="1AA1D79B" w14:textId="77777777" w:rsidR="007F1B1B" w:rsidRDefault="00536AF1">
      <w:pPr>
        <w:pStyle w:val="Compact"/>
        <w:numPr>
          <w:ilvl w:val="0"/>
          <w:numId w:val="8"/>
        </w:numPr>
      </w:pPr>
      <w:r>
        <w:t>Методические материалы курса</w:t>
      </w:r>
    </w:p>
    <w:p w14:paraId="4DD9123A" w14:textId="77777777" w:rsidR="007F1B1B" w:rsidRDefault="00536AF1">
      <w:pPr>
        <w:pStyle w:val="Compact"/>
        <w:numPr>
          <w:ilvl w:val="0"/>
          <w:numId w:val="8"/>
        </w:numPr>
      </w:pPr>
      <w:r>
        <w:t>Математические модели боевых и военных действий В.В.Шумов, В.О.Корепанов: crm.ics.org.ru/uploads/crmissues/crm_2020_1/2020_01_14.pdf</w:t>
      </w:r>
    </w:p>
    <w:p w14:paraId="1B9D0866" w14:textId="77777777" w:rsidR="007F1B1B" w:rsidRDefault="00536AF1">
      <w:pPr>
        <w:pStyle w:val="Compact"/>
        <w:numPr>
          <w:ilvl w:val="0"/>
          <w:numId w:val="8"/>
        </w:numPr>
      </w:pPr>
      <w:r>
        <w:t>https://intuit.ru/stud</w:t>
      </w:r>
      <w:r>
        <w:t>ies/educational_groups/594/courses/499/lecture/11353?page=7</w:t>
      </w:r>
      <w:bookmarkEnd w:id="14"/>
    </w:p>
    <w:sectPr w:rsidR="007F1B1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80A9C" w14:textId="77777777" w:rsidR="00536AF1" w:rsidRDefault="00536AF1">
      <w:pPr>
        <w:spacing w:after="0"/>
      </w:pPr>
      <w:r>
        <w:separator/>
      </w:r>
    </w:p>
  </w:endnote>
  <w:endnote w:type="continuationSeparator" w:id="0">
    <w:p w14:paraId="45BDEC40" w14:textId="77777777" w:rsidR="00536AF1" w:rsidRDefault="00536A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8A48A" w14:textId="77777777" w:rsidR="00536AF1" w:rsidRDefault="00536AF1">
      <w:r>
        <w:separator/>
      </w:r>
    </w:p>
  </w:footnote>
  <w:footnote w:type="continuationSeparator" w:id="0">
    <w:p w14:paraId="6AF4BD79" w14:textId="77777777" w:rsidR="00536AF1" w:rsidRDefault="00536A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6873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8A081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8D0F7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78A00C7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1B1B"/>
    <w:rsid w:val="0000161E"/>
    <w:rsid w:val="00536AF1"/>
    <w:rsid w:val="007F1B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BFF759"/>
  <w15:docId w15:val="{EC022448-1FA8-43BD-875F-7CF5A9C0A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0161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08</Words>
  <Characters>4611</Characters>
  <Application>Microsoft Office Word</Application>
  <DocSecurity>0</DocSecurity>
  <Lines>38</Lines>
  <Paragraphs>10</Paragraphs>
  <ScaleCrop>false</ScaleCrop>
  <Company/>
  <LinksUpToDate>false</LinksUpToDate>
  <CharactersWithSpaces>5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ндрашина Мария Сергеевна</dc:creator>
  <cp:keywords/>
  <cp:lastModifiedBy>Maria Kondrashina</cp:lastModifiedBy>
  <cp:revision>3</cp:revision>
  <dcterms:created xsi:type="dcterms:W3CDTF">2022-02-22T14:10:00Z</dcterms:created>
  <dcterms:modified xsi:type="dcterms:W3CDTF">2022-02-22T14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боевых действий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